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36CD7779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9B5A46">
        <w:rPr>
          <w:rFonts w:ascii="Arial" w:hAnsi="Arial" w:cs="Arial"/>
          <w:noProof/>
        </w:rPr>
        <w:t>January 11, 2024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2F8C68A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Location</w:t>
      </w:r>
      <w:r w:rsidR="009B5A46">
        <w:rPr>
          <w:rFonts w:ascii="Arial" w:hAnsi="Arial" w:cs="Arial"/>
        </w:rPr>
        <w:t xml:space="preserve">: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6C114E36" w14:textId="3A6B1CA5" w:rsidR="00D76736" w:rsidRPr="00002E59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28BBB779" w14:textId="325BE0DB" w:rsidR="00B8263A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683CF6BC" w14:textId="6637FA5E" w:rsid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112E3F3D" w14:textId="7EEED263" w:rsidR="009B5A46" w:rsidRP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FSP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5007DA8B" w14:textId="40EC7CE1" w:rsidR="009B5A46" w:rsidRDefault="009B5A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Walk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4C5BC" w14:textId="77777777" w:rsidR="00B2668B" w:rsidRDefault="00B2668B">
      <w:r>
        <w:separator/>
      </w:r>
    </w:p>
  </w:endnote>
  <w:endnote w:type="continuationSeparator" w:id="0">
    <w:p w14:paraId="1FC27538" w14:textId="77777777" w:rsidR="00B2668B" w:rsidRDefault="00B2668B">
      <w:r>
        <w:continuationSeparator/>
      </w:r>
    </w:p>
  </w:endnote>
  <w:endnote w:type="continuationNotice" w:id="1">
    <w:p w14:paraId="5F2EB7DF" w14:textId="77777777" w:rsidR="00B2668B" w:rsidRDefault="00B266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39A7" w14:textId="77777777" w:rsidR="00B2668B" w:rsidRDefault="00B2668B">
      <w:r>
        <w:separator/>
      </w:r>
    </w:p>
  </w:footnote>
  <w:footnote w:type="continuationSeparator" w:id="0">
    <w:p w14:paraId="0A52D683" w14:textId="77777777" w:rsidR="00B2668B" w:rsidRDefault="00B2668B">
      <w:r>
        <w:continuationSeparator/>
      </w:r>
    </w:p>
  </w:footnote>
  <w:footnote w:type="continuationNotice" w:id="1">
    <w:p w14:paraId="2DD65779" w14:textId="77777777" w:rsidR="00B2668B" w:rsidRDefault="00B266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3B83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5A46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4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85</Words>
  <Characters>488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3</cp:revision>
  <cp:lastPrinted>2018-11-01T16:44:00Z</cp:lastPrinted>
  <dcterms:created xsi:type="dcterms:W3CDTF">2022-06-03T16:02:00Z</dcterms:created>
  <dcterms:modified xsi:type="dcterms:W3CDTF">2024-01-0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